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1B5FA7CD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C05AA3">
        <w:rPr>
          <w:b/>
        </w:rPr>
        <w:t>July 21</w:t>
      </w:r>
      <w:r w:rsidR="00C05AA3" w:rsidRPr="00C05AA3">
        <w:rPr>
          <w:b/>
          <w:vertAlign w:val="superscript"/>
        </w:rPr>
        <w:t>st</w:t>
      </w:r>
      <w:r w:rsidR="00FB26D8">
        <w:rPr>
          <w:b/>
        </w:rPr>
        <w:t>, 2023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27C70DA9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E12DA4">
        <w:rPr>
          <w:bCs/>
        </w:rPr>
        <w:t>B. Seiferman</w:t>
      </w:r>
      <w:r w:rsidR="00CF696C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2E6152A8" w14:textId="3E7ECEA5" w:rsidR="004B625C" w:rsidRPr="00263494" w:rsidRDefault="005F737F" w:rsidP="00CF696C">
      <w:pPr>
        <w:ind w:left="360"/>
      </w:pPr>
      <w:r w:rsidRPr="005F737F">
        <w:rPr>
          <w:b/>
          <w:bCs/>
        </w:rPr>
        <w:t>a)</w:t>
      </w:r>
      <w:r>
        <w:tab/>
      </w:r>
      <w:r w:rsidR="00C05AA3">
        <w:rPr>
          <w:b/>
          <w:bCs/>
        </w:rPr>
        <w:t>June 30</w:t>
      </w:r>
      <w:r w:rsidR="00C05AA3" w:rsidRPr="00C05AA3">
        <w:rPr>
          <w:b/>
          <w:bCs/>
          <w:vertAlign w:val="superscript"/>
        </w:rPr>
        <w:t>th</w:t>
      </w:r>
      <w:r w:rsidR="00FB26D8">
        <w:rPr>
          <w:b/>
          <w:bCs/>
        </w:rPr>
        <w:t>,</w:t>
      </w:r>
      <w:r w:rsidR="006B32C7">
        <w:rPr>
          <w:b/>
          <w:bCs/>
        </w:rPr>
        <w:t xml:space="preserve"> 202</w:t>
      </w:r>
      <w:r w:rsidR="00D147CE">
        <w:rPr>
          <w:b/>
          <w:bCs/>
        </w:rPr>
        <w:t>3</w:t>
      </w:r>
      <w:r w:rsidR="006B32C7">
        <w:rPr>
          <w:b/>
          <w:bCs/>
        </w:rPr>
        <w:t>,</w:t>
      </w:r>
      <w:r w:rsidR="00074F7F" w:rsidRPr="005F737F">
        <w:rPr>
          <w:b/>
          <w:bCs/>
        </w:rPr>
        <w:t xml:space="preserve"> </w:t>
      </w:r>
      <w:r w:rsidR="009B2703">
        <w:rPr>
          <w:b/>
          <w:bCs/>
        </w:rPr>
        <w:t>Regular</w:t>
      </w:r>
      <w:r w:rsidR="00074F7F" w:rsidRPr="005F737F">
        <w:rPr>
          <w:b/>
          <w:bCs/>
        </w:rPr>
        <w:t xml:space="preserve"> </w:t>
      </w:r>
      <w:r w:rsidR="00455DF1">
        <w:rPr>
          <w:b/>
          <w:bCs/>
        </w:rPr>
        <w:t>M</w:t>
      </w:r>
      <w:r w:rsidR="00074F7F" w:rsidRPr="005F737F">
        <w:rPr>
          <w:b/>
          <w:bCs/>
        </w:rPr>
        <w:t>eeting</w:t>
      </w:r>
      <w:r w:rsidR="00A53679">
        <w:rPr>
          <w:b/>
          <w:bCs/>
        </w:rPr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 w:rsidR="00FB26D8">
        <w:rPr>
          <w:b/>
          <w:bCs/>
        </w:rPr>
        <w:tab/>
      </w:r>
      <w:r w:rsidR="00E12DA4">
        <w:rPr>
          <w:bCs/>
        </w:rPr>
        <w:t>B. Seiferman President</w:t>
      </w:r>
      <w:r w:rsidR="00E67B28" w:rsidRPr="00263494">
        <w:tab/>
      </w:r>
      <w:r w:rsidR="00E67B28" w:rsidRPr="00263494">
        <w:tab/>
      </w:r>
      <w:r w:rsidR="00E67B28" w:rsidRPr="00263494">
        <w:tab/>
      </w:r>
      <w:r w:rsidR="00E67B28"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05CBCA10" w14:textId="4A68729D" w:rsidR="00E67B28" w:rsidRPr="00173147" w:rsidRDefault="00E67B28" w:rsidP="00173147">
      <w:pPr>
        <w:ind w:left="360"/>
        <w:rPr>
          <w:bCs/>
        </w:rPr>
      </w:pPr>
      <w:r>
        <w:rPr>
          <w:b/>
        </w:rPr>
        <w:t>a)</w:t>
      </w:r>
      <w:r>
        <w:rPr>
          <w:b/>
        </w:rPr>
        <w:tab/>
      </w:r>
      <w:r w:rsidR="004A112A">
        <w:rPr>
          <w:b/>
        </w:rPr>
        <w:t>A</w:t>
      </w:r>
      <w:r w:rsidR="00634385">
        <w:rPr>
          <w:b/>
        </w:rPr>
        <w:t>ccept</w:t>
      </w:r>
      <w:r w:rsidR="00625480">
        <w:rPr>
          <w:b/>
        </w:rPr>
        <w:t xml:space="preserve"> </w:t>
      </w:r>
      <w:r w:rsidRPr="00263494">
        <w:rPr>
          <w:b/>
        </w:rPr>
        <w:t xml:space="preserve">Financial Report from </w:t>
      </w:r>
      <w:bookmarkStart w:id="0" w:name="_Hlk77865578"/>
      <w:r w:rsidR="00C05AA3">
        <w:rPr>
          <w:b/>
        </w:rPr>
        <w:t xml:space="preserve">June </w:t>
      </w:r>
      <w:r w:rsidR="002A6737">
        <w:rPr>
          <w:b/>
        </w:rPr>
        <w:t>202</w:t>
      </w:r>
      <w:r w:rsidR="000A7A58">
        <w:rPr>
          <w:b/>
        </w:rPr>
        <w:t>3</w:t>
      </w:r>
      <w:r w:rsidR="00700427">
        <w:rPr>
          <w:b/>
        </w:rPr>
        <w:tab/>
      </w:r>
      <w:r w:rsidR="00700427">
        <w:rPr>
          <w:b/>
        </w:rPr>
        <w:tab/>
      </w:r>
      <w:r w:rsidR="00A50DF2">
        <w:rPr>
          <w:b/>
        </w:rPr>
        <w:tab/>
      </w:r>
      <w:r w:rsidR="00173147">
        <w:rPr>
          <w:b/>
        </w:rPr>
        <w:t xml:space="preserve"> </w:t>
      </w:r>
      <w:r w:rsidR="00A50DF2">
        <w:rPr>
          <w:b/>
        </w:rPr>
        <w:tab/>
      </w:r>
      <w:r w:rsidR="00173147">
        <w:rPr>
          <w:b/>
        </w:rPr>
        <w:t xml:space="preserve">            </w:t>
      </w:r>
      <w:r w:rsidR="004B625C">
        <w:rPr>
          <w:bCs/>
        </w:rPr>
        <w:t>G. Harrison, Treasurer</w:t>
      </w:r>
      <w:r w:rsidR="007F261A">
        <w:rPr>
          <w:b/>
        </w:rPr>
        <w:t xml:space="preserve">  </w:t>
      </w:r>
      <w:r w:rsidR="00625480">
        <w:rPr>
          <w:b/>
        </w:rPr>
        <w:tab/>
      </w:r>
      <w:bookmarkEnd w:id="0"/>
    </w:p>
    <w:p w14:paraId="12BBC6E7" w14:textId="48CA57F8" w:rsidR="00A60927" w:rsidRDefault="00A60927" w:rsidP="00E67B28">
      <w:pPr>
        <w:ind w:left="360"/>
        <w:rPr>
          <w:bCs/>
        </w:rPr>
      </w:pPr>
    </w:p>
    <w:p w14:paraId="159DACF3" w14:textId="4460A1AB" w:rsidR="00A60927" w:rsidRDefault="00A60927" w:rsidP="00A60927">
      <w:pPr>
        <w:rPr>
          <w:b/>
        </w:rPr>
      </w:pPr>
      <w:r>
        <w:rPr>
          <w:b/>
        </w:rPr>
        <w:t>4.   New Business</w:t>
      </w:r>
      <w:r w:rsidR="005E42FB">
        <w:rPr>
          <w:b/>
        </w:rPr>
        <w:t>:</w:t>
      </w:r>
    </w:p>
    <w:p w14:paraId="0DBC230B" w14:textId="2709E9D9" w:rsidR="009B2703" w:rsidRPr="009B2703" w:rsidRDefault="00822AEF" w:rsidP="009B2703">
      <w:pPr>
        <w:ind w:left="360"/>
        <w:rPr>
          <w:b/>
        </w:rPr>
      </w:pPr>
      <w:r>
        <w:rPr>
          <w:b/>
        </w:rPr>
        <w:t>a</w:t>
      </w:r>
      <w:r w:rsidR="000C52D5" w:rsidRPr="008D4C8B">
        <w:rPr>
          <w:bCs/>
        </w:rPr>
        <w:t xml:space="preserve">)  </w:t>
      </w:r>
      <w:r w:rsidR="00BC044E">
        <w:rPr>
          <w:b/>
        </w:rPr>
        <w:tab/>
      </w:r>
      <w:r w:rsidR="00C05AA3">
        <w:rPr>
          <w:b/>
        </w:rPr>
        <w:t xml:space="preserve">Present Award for Service to Past Board Members </w:t>
      </w:r>
      <w:r w:rsidR="00BC044E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t xml:space="preserve"> </w:t>
      </w:r>
    </w:p>
    <w:p w14:paraId="1AA1C9F2" w14:textId="77777777" w:rsidR="007719F8" w:rsidRDefault="007719F8" w:rsidP="005A60E8">
      <w:pPr>
        <w:ind w:left="360"/>
        <w:rPr>
          <w:b/>
        </w:rPr>
      </w:pPr>
      <w:r>
        <w:rPr>
          <w:b/>
        </w:rPr>
        <w:t xml:space="preserve">b) </w:t>
      </w:r>
      <w:r w:rsidR="0010401E">
        <w:rPr>
          <w:b/>
        </w:rPr>
        <w:tab/>
      </w:r>
      <w:r>
        <w:rPr>
          <w:b/>
        </w:rPr>
        <w:t>Consideration and possible action proposed policy for</w:t>
      </w:r>
    </w:p>
    <w:p w14:paraId="6D62A816" w14:textId="214FB2E1" w:rsidR="00466E63" w:rsidRPr="007719F8" w:rsidRDefault="007719F8" w:rsidP="007719F8">
      <w:pPr>
        <w:ind w:left="360"/>
        <w:rPr>
          <w:b/>
        </w:rPr>
      </w:pPr>
      <w:r>
        <w:rPr>
          <w:b/>
        </w:rPr>
        <w:t xml:space="preserve"> a certified site program for Matagorda County. </w:t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E12DA4">
        <w:rPr>
          <w:bCs/>
        </w:rPr>
        <w:t>B. Seiferman President</w:t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10401E" w:rsidRPr="0010401E">
        <w:rPr>
          <w:bCs/>
        </w:rPr>
        <w:t>G. Harrison, Treasurer</w:t>
      </w:r>
      <w:r w:rsidR="0010401E">
        <w:rPr>
          <w:bCs/>
        </w:rPr>
        <w:t>/</w:t>
      </w:r>
      <w:r w:rsidR="009B2703">
        <w:rPr>
          <w:b/>
        </w:rPr>
        <w:tab/>
      </w:r>
      <w:r w:rsidR="008E5C20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10401E">
        <w:rPr>
          <w:bCs/>
        </w:rPr>
        <w:t>M. Thames, Secretary</w:t>
      </w:r>
    </w:p>
    <w:p w14:paraId="4EA90465" w14:textId="44D5E101" w:rsidR="00466E63" w:rsidRPr="00B51BE5" w:rsidRDefault="00466E63" w:rsidP="00466E63">
      <w:pPr>
        <w:rPr>
          <w:b/>
        </w:rPr>
      </w:pPr>
      <w:r>
        <w:rPr>
          <w:b/>
        </w:rPr>
        <w:t>5. Old Business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07CE7090" w14:textId="57043F8D" w:rsidR="00727F74" w:rsidRDefault="00466E63" w:rsidP="00CF696C">
      <w:pPr>
        <w:ind w:left="7920" w:hanging="7620"/>
        <w:rPr>
          <w:bCs/>
        </w:rPr>
      </w:pPr>
      <w:r>
        <w:rPr>
          <w:b/>
        </w:rPr>
        <w:t>a)</w:t>
      </w:r>
      <w:r w:rsidR="00883431">
        <w:rPr>
          <w:b/>
        </w:rPr>
        <w:t xml:space="preserve"> Update on Drainage Study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128AA92F" w14:textId="65ED9081" w:rsidR="00A60927" w:rsidRDefault="00FB26D8" w:rsidP="006127B0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8A1161" w:rsidRPr="000B20C5">
        <w:rPr>
          <w:b/>
          <w:bCs/>
          <w:color w:val="C00000"/>
          <w:sz w:val="14"/>
          <w:szCs w:val="14"/>
          <w:highlight w:val="yellow"/>
        </w:rPr>
        <w:t>(</w:t>
      </w:r>
      <w:r w:rsidR="008A1161">
        <w:rPr>
          <w:b/>
          <w:bCs/>
          <w:color w:val="C00000"/>
          <w:sz w:val="14"/>
          <w:szCs w:val="14"/>
          <w:highlight w:val="yellow"/>
        </w:rPr>
        <w:t>PLEASE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 xml:space="preserve"> LIMIT TO 3 MINUTES OR TOP 2 ITEMS)</w:t>
      </w:r>
      <w:r w:rsidR="00D7714B">
        <w:tab/>
      </w:r>
      <w:r w:rsidR="00E12DA4">
        <w:rPr>
          <w:bCs/>
        </w:rPr>
        <w:t>B. Seiferman President</w:t>
      </w:r>
      <w:r w:rsidR="00E12DA4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09181075" w14:textId="77777777" w:rsidR="008E5C20" w:rsidRDefault="008E5C20" w:rsidP="006127B0">
      <w:pPr>
        <w:ind w:left="360" w:hanging="360"/>
      </w:pPr>
    </w:p>
    <w:p w14:paraId="4AB2A1B3" w14:textId="062D8481" w:rsidR="008E5C20" w:rsidRDefault="008E5C20" w:rsidP="008E5C20">
      <w:r w:rsidRPr="008E5C20">
        <w:rPr>
          <w:b/>
          <w:bCs/>
        </w:rPr>
        <w:t>8</w:t>
      </w:r>
      <w:r>
        <w:rPr>
          <w:b/>
          <w:bCs/>
        </w:rPr>
        <w:t>.  Executive Sessi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8E5C20">
        <w:t xml:space="preserve">Members of Executive Board only </w:t>
      </w:r>
    </w:p>
    <w:p w14:paraId="6DB80F04" w14:textId="77777777" w:rsidR="007719F8" w:rsidRDefault="00173147" w:rsidP="00173147">
      <w:pPr>
        <w:rPr>
          <w:b/>
        </w:rPr>
      </w:pPr>
      <w:r>
        <w:rPr>
          <w:b/>
          <w:bCs/>
        </w:rPr>
        <w:t xml:space="preserve">      </w:t>
      </w:r>
      <w:r w:rsidR="008E5C20" w:rsidRPr="008E5C20">
        <w:rPr>
          <w:b/>
          <w:bCs/>
        </w:rPr>
        <w:t xml:space="preserve">a) </w:t>
      </w:r>
      <w:r w:rsidR="008E5C20" w:rsidRPr="00727F74">
        <w:rPr>
          <w:b/>
        </w:rPr>
        <w:t>Confidential and proprietary or financial information about</w:t>
      </w:r>
    </w:p>
    <w:p w14:paraId="220EED13" w14:textId="492509F5" w:rsidR="008E5C20" w:rsidRPr="00727F74" w:rsidRDefault="007719F8" w:rsidP="007719F8">
      <w:pPr>
        <w:ind w:firstLine="360"/>
        <w:rPr>
          <w:b/>
        </w:rPr>
      </w:pPr>
      <w:r>
        <w:rPr>
          <w:b/>
        </w:rPr>
        <w:t>Immediate anticipated impact certified Site Policy for MCEDC</w:t>
      </w:r>
      <w:r w:rsidR="008E5C20" w:rsidRPr="00727F74">
        <w:rPr>
          <w:b/>
        </w:rPr>
        <w:t xml:space="preserve"> </w:t>
      </w:r>
      <w:r w:rsidR="008E5C20" w:rsidRPr="00727F74">
        <w:rPr>
          <w:b/>
        </w:rPr>
        <w:tab/>
      </w:r>
      <w:r w:rsidR="008E5C20" w:rsidRPr="00727F74">
        <w:rPr>
          <w:b/>
        </w:rPr>
        <w:tab/>
      </w:r>
    </w:p>
    <w:p w14:paraId="7C9A4036" w14:textId="098E1525" w:rsidR="00173147" w:rsidRPr="007719F8" w:rsidRDefault="00173147" w:rsidP="007719F8">
      <w:pPr>
        <w:rPr>
          <w:b/>
        </w:rPr>
      </w:pPr>
      <w:r>
        <w:rPr>
          <w:b/>
        </w:rPr>
        <w:t xml:space="preserve">          </w:t>
      </w: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591B284D" w:rsidR="00D04EFF" w:rsidRPr="00DB4A26" w:rsidRDefault="008E5C20" w:rsidP="008556AF">
      <w:pPr>
        <w:ind w:left="360" w:hanging="360"/>
        <w:rPr>
          <w:bCs/>
        </w:rPr>
      </w:pPr>
      <w:r>
        <w:rPr>
          <w:b/>
        </w:rPr>
        <w:t>9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1AB00C77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263494">
        <w:rPr>
          <w:b/>
        </w:rPr>
        <w:t>Next Meeting</w:t>
      </w:r>
      <w:r w:rsidR="00656324" w:rsidRPr="00263494">
        <w:t>:</w:t>
      </w:r>
      <w:r w:rsidR="00656324">
        <w:t xml:space="preserve"> </w:t>
      </w:r>
      <w:bookmarkStart w:id="1" w:name="_Hlk486259582"/>
      <w:r w:rsidR="001A3518">
        <w:rPr>
          <w:b/>
        </w:rPr>
        <w:t>Friday</w:t>
      </w:r>
      <w:r w:rsidR="00292E57">
        <w:rPr>
          <w:b/>
        </w:rPr>
        <w:t>,</w:t>
      </w:r>
      <w:r w:rsidR="005556A5">
        <w:rPr>
          <w:b/>
        </w:rPr>
        <w:t xml:space="preserve"> </w:t>
      </w:r>
      <w:r w:rsidR="008A1161">
        <w:rPr>
          <w:b/>
        </w:rPr>
        <w:t>August 25</w:t>
      </w:r>
      <w:r w:rsidR="008A1161" w:rsidRPr="008A1161">
        <w:rPr>
          <w:b/>
          <w:vertAlign w:val="superscript"/>
        </w:rPr>
        <w:t>th</w:t>
      </w:r>
      <w:r w:rsidR="008A1161">
        <w:rPr>
          <w:b/>
        </w:rPr>
        <w:t xml:space="preserve"> at</w:t>
      </w:r>
      <w:r w:rsidR="00656324">
        <w:rPr>
          <w:b/>
        </w:rPr>
        <w:t xml:space="preserve"> </w:t>
      </w:r>
      <w:r w:rsidR="00CC4816">
        <w:rPr>
          <w:b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1A3518">
        <w:rPr>
          <w:b/>
        </w:rPr>
        <w:tab/>
      </w:r>
      <w:r w:rsidR="0002262F">
        <w:rPr>
          <w:b/>
        </w:rPr>
        <w:tab/>
      </w:r>
      <w:r w:rsidR="00FF046B">
        <w:rPr>
          <w:b/>
        </w:rPr>
        <w:tab/>
      </w:r>
      <w:r w:rsidR="00E12DA4">
        <w:rPr>
          <w:bCs/>
        </w:rPr>
        <w:t>B. Seiferman Presiden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63308513" w14:textId="61E5FE7F" w:rsidR="000C08E7" w:rsidRDefault="008E5C20" w:rsidP="000C08E7">
      <w:pPr>
        <w:ind w:left="360" w:hanging="360"/>
      </w:pPr>
      <w:r>
        <w:rPr>
          <w:b/>
        </w:rPr>
        <w:t>10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E12DA4">
        <w:rPr>
          <w:bCs/>
        </w:rPr>
        <w:t>B. Seiferman President</w:t>
      </w:r>
    </w:p>
    <w:p w14:paraId="7FA86CD1" w14:textId="576E1161" w:rsidR="006C25A1" w:rsidRPr="00AA5798" w:rsidRDefault="006C25A1" w:rsidP="008556AF">
      <w:pPr>
        <w:rPr>
          <w:b/>
        </w:rPr>
      </w:pP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2C1DD" w14:textId="77777777" w:rsidR="0061472C" w:rsidRDefault="0061472C" w:rsidP="00744308">
      <w:r>
        <w:separator/>
      </w:r>
    </w:p>
  </w:endnote>
  <w:endnote w:type="continuationSeparator" w:id="0">
    <w:p w14:paraId="4B23A918" w14:textId="77777777" w:rsidR="0061472C" w:rsidRDefault="0061472C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E5B94" w14:textId="77777777" w:rsidR="0061472C" w:rsidRDefault="0061472C" w:rsidP="00744308">
      <w:r>
        <w:separator/>
      </w:r>
    </w:p>
  </w:footnote>
  <w:footnote w:type="continuationSeparator" w:id="0">
    <w:p w14:paraId="202D3467" w14:textId="77777777" w:rsidR="0061472C" w:rsidRDefault="0061472C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0401E"/>
    <w:rsid w:val="00110A46"/>
    <w:rsid w:val="00124129"/>
    <w:rsid w:val="00125E22"/>
    <w:rsid w:val="00127F9F"/>
    <w:rsid w:val="00130395"/>
    <w:rsid w:val="00132507"/>
    <w:rsid w:val="00135451"/>
    <w:rsid w:val="00137C42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6A8B"/>
    <w:rsid w:val="001A6D89"/>
    <w:rsid w:val="001B0D8C"/>
    <w:rsid w:val="001B1895"/>
    <w:rsid w:val="001B204C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E0922"/>
    <w:rsid w:val="002F2259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E41A6"/>
    <w:rsid w:val="003E4AD4"/>
    <w:rsid w:val="003F3E56"/>
    <w:rsid w:val="003F4D60"/>
    <w:rsid w:val="00442965"/>
    <w:rsid w:val="00443C9E"/>
    <w:rsid w:val="00443E09"/>
    <w:rsid w:val="00455DF1"/>
    <w:rsid w:val="004657D4"/>
    <w:rsid w:val="00465B92"/>
    <w:rsid w:val="00465C82"/>
    <w:rsid w:val="00466E63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A60E8"/>
    <w:rsid w:val="005B77EE"/>
    <w:rsid w:val="005C0D0F"/>
    <w:rsid w:val="005C18E3"/>
    <w:rsid w:val="005C2F41"/>
    <w:rsid w:val="005C5561"/>
    <w:rsid w:val="005E42FB"/>
    <w:rsid w:val="005F0F0C"/>
    <w:rsid w:val="005F430C"/>
    <w:rsid w:val="005F737F"/>
    <w:rsid w:val="0060445E"/>
    <w:rsid w:val="006127B0"/>
    <w:rsid w:val="0061472C"/>
    <w:rsid w:val="00621156"/>
    <w:rsid w:val="00625480"/>
    <w:rsid w:val="006262F5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D63FA"/>
    <w:rsid w:val="007E316A"/>
    <w:rsid w:val="007E491F"/>
    <w:rsid w:val="007E4C91"/>
    <w:rsid w:val="007E5EDB"/>
    <w:rsid w:val="007E6950"/>
    <w:rsid w:val="007F1D5C"/>
    <w:rsid w:val="007F261A"/>
    <w:rsid w:val="008072E1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B68B8"/>
    <w:rsid w:val="008C579D"/>
    <w:rsid w:val="008C7D93"/>
    <w:rsid w:val="008D0593"/>
    <w:rsid w:val="008D4601"/>
    <w:rsid w:val="008D4C8B"/>
    <w:rsid w:val="008D7EC0"/>
    <w:rsid w:val="008E06E9"/>
    <w:rsid w:val="008E49B6"/>
    <w:rsid w:val="008E5C20"/>
    <w:rsid w:val="008F0321"/>
    <w:rsid w:val="008F4891"/>
    <w:rsid w:val="0090370A"/>
    <w:rsid w:val="00914C66"/>
    <w:rsid w:val="00925173"/>
    <w:rsid w:val="0093540E"/>
    <w:rsid w:val="00936779"/>
    <w:rsid w:val="00951A39"/>
    <w:rsid w:val="00951AF0"/>
    <w:rsid w:val="0095734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C0A"/>
    <w:rsid w:val="009D5D0C"/>
    <w:rsid w:val="009E08AC"/>
    <w:rsid w:val="009E0E06"/>
    <w:rsid w:val="009F05CB"/>
    <w:rsid w:val="00A03167"/>
    <w:rsid w:val="00A0605D"/>
    <w:rsid w:val="00A203AD"/>
    <w:rsid w:val="00A2411D"/>
    <w:rsid w:val="00A25CAD"/>
    <w:rsid w:val="00A35331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05AA3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D72"/>
    <w:rsid w:val="00C97E42"/>
    <w:rsid w:val="00C97FA3"/>
    <w:rsid w:val="00CA00F7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50C20"/>
    <w:rsid w:val="00D57177"/>
    <w:rsid w:val="00D57E67"/>
    <w:rsid w:val="00D6240F"/>
    <w:rsid w:val="00D71B03"/>
    <w:rsid w:val="00D71FB2"/>
    <w:rsid w:val="00D7714B"/>
    <w:rsid w:val="00D819C5"/>
    <w:rsid w:val="00D96C39"/>
    <w:rsid w:val="00DA2F03"/>
    <w:rsid w:val="00DA730D"/>
    <w:rsid w:val="00DB1FE0"/>
    <w:rsid w:val="00DB369A"/>
    <w:rsid w:val="00DB4A26"/>
    <w:rsid w:val="00DB73E8"/>
    <w:rsid w:val="00DC0BD1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31D4D"/>
    <w:rsid w:val="00E34F1A"/>
    <w:rsid w:val="00E41862"/>
    <w:rsid w:val="00E42E90"/>
    <w:rsid w:val="00E45113"/>
    <w:rsid w:val="00E552F9"/>
    <w:rsid w:val="00E67B28"/>
    <w:rsid w:val="00E700F2"/>
    <w:rsid w:val="00E8365E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7BC5"/>
    <w:rsid w:val="00F65462"/>
    <w:rsid w:val="00F65787"/>
    <w:rsid w:val="00F70914"/>
    <w:rsid w:val="00F93804"/>
    <w:rsid w:val="00F97932"/>
    <w:rsid w:val="00FA14F1"/>
    <w:rsid w:val="00FA3627"/>
    <w:rsid w:val="00FB26D8"/>
    <w:rsid w:val="00FB7159"/>
    <w:rsid w:val="00FC273F"/>
    <w:rsid w:val="00FD1961"/>
    <w:rsid w:val="00FD2FBC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aren Hitzfeld</cp:lastModifiedBy>
  <cp:revision>2</cp:revision>
  <cp:lastPrinted>2023-07-18T17:48:00Z</cp:lastPrinted>
  <dcterms:created xsi:type="dcterms:W3CDTF">2023-07-19T18:32:00Z</dcterms:created>
  <dcterms:modified xsi:type="dcterms:W3CDTF">2023-07-19T18:32:00Z</dcterms:modified>
</cp:coreProperties>
</file>